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62E482" w14:textId="77777777" w:rsidR="008C3F87" w:rsidRPr="0001479E" w:rsidRDefault="00474DAE" w:rsidP="00765074">
      <w:pPr>
        <w:spacing w:after="0" w:line="240" w:lineRule="auto"/>
        <w:rPr>
          <w:rFonts w:asciiTheme="minorBidi" w:hAnsiTheme="minorBidi"/>
          <w:sz w:val="20"/>
          <w:szCs w:val="20"/>
        </w:rPr>
      </w:pPr>
      <w:r w:rsidRPr="0001479E">
        <w:rPr>
          <w:rFonts w:asciiTheme="minorBidi" w:hAnsiTheme="minorBidi"/>
          <w:sz w:val="20"/>
          <w:szCs w:val="20"/>
          <w:lang w:val="en-US"/>
        </w:rPr>
        <w:t xml:space="preserve">Appendix 1 – Mean scores of leadership styles according to followers’ rating (FR) and self-rating (SR) in all hospitals. The larger mean score of transformational (TFL) or transactional (TAL) factors indicates </w:t>
      </w:r>
      <w:r w:rsidR="003574D3">
        <w:rPr>
          <w:rFonts w:asciiTheme="minorBidi" w:hAnsiTheme="minorBidi"/>
          <w:sz w:val="20"/>
          <w:szCs w:val="20"/>
          <w:lang w:val="en-US"/>
        </w:rPr>
        <w:t xml:space="preserve">whether </w:t>
      </w:r>
      <w:r w:rsidRPr="0001479E">
        <w:rPr>
          <w:rFonts w:asciiTheme="minorBidi" w:hAnsiTheme="minorBidi"/>
          <w:sz w:val="20"/>
          <w:szCs w:val="20"/>
          <w:lang w:val="en-US"/>
        </w:rPr>
        <w:t>the leadership style is transformational or transactional.</w:t>
      </w:r>
      <w:r w:rsidRPr="0001479E">
        <w:rPr>
          <w:rFonts w:asciiTheme="minorBidi" w:hAnsiTheme="minorBidi"/>
          <w:sz w:val="20"/>
          <w:szCs w:val="20"/>
        </w:rPr>
        <w:t xml:space="preserve"> </w:t>
      </w:r>
    </w:p>
    <w:tbl>
      <w:tblPr>
        <w:tblStyle w:val="TableGrid"/>
        <w:tblW w:w="1301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5"/>
        <w:gridCol w:w="995"/>
        <w:gridCol w:w="720"/>
        <w:gridCol w:w="576"/>
        <w:gridCol w:w="720"/>
        <w:gridCol w:w="576"/>
        <w:gridCol w:w="720"/>
        <w:gridCol w:w="576"/>
        <w:gridCol w:w="720"/>
        <w:gridCol w:w="576"/>
        <w:gridCol w:w="720"/>
        <w:gridCol w:w="576"/>
        <w:gridCol w:w="720"/>
        <w:gridCol w:w="576"/>
        <w:gridCol w:w="720"/>
        <w:gridCol w:w="576"/>
        <w:gridCol w:w="720"/>
        <w:gridCol w:w="576"/>
        <w:gridCol w:w="720"/>
        <w:gridCol w:w="576"/>
      </w:tblGrid>
      <w:tr w:rsidR="008C3F87" w:rsidRPr="00D33335" w14:paraId="3762E48E" w14:textId="77777777" w:rsidTr="003A10C8">
        <w:trPr>
          <w:cantSplit/>
          <w:trHeight w:val="350"/>
          <w:tblHeader/>
        </w:trPr>
        <w:tc>
          <w:tcPr>
            <w:tcW w:w="355" w:type="dxa"/>
            <w:vMerge w:val="restart"/>
            <w:tcBorders>
              <w:bottom w:val="nil"/>
              <w:right w:val="nil"/>
            </w:tcBorders>
            <w:shd w:val="clear" w:color="auto" w:fill="auto"/>
            <w:textDirection w:val="btLr"/>
          </w:tcPr>
          <w:p w14:paraId="3762E483" w14:textId="77777777" w:rsidR="008C3F87" w:rsidRPr="00D33335" w:rsidRDefault="008C3F87" w:rsidP="008C3F87">
            <w:pPr>
              <w:spacing w:before="100" w:beforeAutospacing="1" w:after="100" w:afterAutospacing="1" w:line="220" w:lineRule="exact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Hospitals</w:t>
            </w:r>
          </w:p>
        </w:tc>
        <w:tc>
          <w:tcPr>
            <w:tcW w:w="995" w:type="dxa"/>
            <w:vMerge w:val="restart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84" w14:textId="77777777" w:rsidR="008C3F87" w:rsidRPr="00D33335" w:rsidRDefault="008C3F87" w:rsidP="003A10C8">
            <w:pPr>
              <w:spacing w:before="100" w:beforeAutospacing="1" w:after="100" w:afterAutospacing="1" w:line="220" w:lineRule="exact"/>
              <w:ind w:left="-108" w:right="-108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Leadership style</w:t>
            </w:r>
          </w:p>
        </w:tc>
        <w:tc>
          <w:tcPr>
            <w:tcW w:w="1296" w:type="dxa"/>
            <w:gridSpan w:val="2"/>
            <w:tcBorders>
              <w:left w:val="nil"/>
              <w:bottom w:val="nil"/>
              <w:right w:val="nil"/>
            </w:tcBorders>
          </w:tcPr>
          <w:p w14:paraId="3762E485" w14:textId="77777777" w:rsidR="008C3F87" w:rsidRPr="00D33335" w:rsidRDefault="008C3F87" w:rsidP="008C3F87">
            <w:pPr>
              <w:spacing w:before="100" w:beforeAutospacing="1" w:after="100" w:afterAutospacing="1"/>
              <w:ind w:left="-29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Director</w:t>
            </w:r>
          </w:p>
        </w:tc>
        <w:tc>
          <w:tcPr>
            <w:tcW w:w="129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86" w14:textId="77777777" w:rsidR="008C3F87" w:rsidRPr="00D33335" w:rsidRDefault="008C3F87" w:rsidP="008C3F87">
            <w:pPr>
              <w:spacing w:before="100" w:beforeAutospacing="1" w:after="100" w:afterAutospacing="1"/>
              <w:ind w:left="-29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Medicine</w:t>
            </w:r>
          </w:p>
        </w:tc>
        <w:tc>
          <w:tcPr>
            <w:tcW w:w="129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87" w14:textId="77777777" w:rsidR="008C3F87" w:rsidRPr="00D33335" w:rsidRDefault="008C3F87" w:rsidP="008C3F87">
            <w:pPr>
              <w:spacing w:before="100" w:beforeAutospacing="1" w:after="100" w:afterAutospacing="1"/>
              <w:ind w:left="-29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Surgery</w:t>
            </w:r>
          </w:p>
        </w:tc>
        <w:tc>
          <w:tcPr>
            <w:tcW w:w="129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88" w14:textId="77777777" w:rsidR="008C3F87" w:rsidRPr="00D33335" w:rsidRDefault="008C3F87" w:rsidP="008C3F87">
            <w:pPr>
              <w:spacing w:before="100" w:beforeAutospacing="1" w:after="100" w:afterAutospacing="1"/>
              <w:ind w:left="-29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Pediatrics</w:t>
            </w:r>
          </w:p>
        </w:tc>
        <w:tc>
          <w:tcPr>
            <w:tcW w:w="129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89" w14:textId="77777777" w:rsidR="008C3F87" w:rsidRPr="00D33335" w:rsidRDefault="008C3F87" w:rsidP="008C3F87">
            <w:pPr>
              <w:spacing w:before="100" w:beforeAutospacing="1" w:after="100" w:afterAutospacing="1"/>
              <w:ind w:left="-29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ICU</w:t>
            </w:r>
          </w:p>
        </w:tc>
        <w:tc>
          <w:tcPr>
            <w:tcW w:w="129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8A" w14:textId="77777777" w:rsidR="008C3F87" w:rsidRPr="00D33335" w:rsidRDefault="008C3F87" w:rsidP="008C3F87">
            <w:pPr>
              <w:spacing w:before="100" w:beforeAutospacing="1" w:after="100" w:afterAutospacing="1"/>
              <w:ind w:left="-29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A&amp;E</w:t>
            </w:r>
          </w:p>
        </w:tc>
        <w:tc>
          <w:tcPr>
            <w:tcW w:w="129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8B" w14:textId="77777777" w:rsidR="008C3F87" w:rsidRPr="00D33335" w:rsidRDefault="008C3F87" w:rsidP="008C3F87">
            <w:pPr>
              <w:spacing w:before="100" w:beforeAutospacing="1" w:after="100" w:afterAutospacing="1"/>
              <w:ind w:left="-29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Laboratory</w:t>
            </w:r>
          </w:p>
        </w:tc>
        <w:tc>
          <w:tcPr>
            <w:tcW w:w="129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8C" w14:textId="77777777" w:rsidR="008C3F87" w:rsidRPr="00D33335" w:rsidRDefault="008C3F87" w:rsidP="008C3F87">
            <w:pPr>
              <w:spacing w:before="100" w:beforeAutospacing="1" w:after="100" w:afterAutospacing="1"/>
              <w:ind w:left="-29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Nursing</w:t>
            </w:r>
          </w:p>
        </w:tc>
        <w:tc>
          <w:tcPr>
            <w:tcW w:w="1296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3762E48D" w14:textId="77777777" w:rsidR="008C3F87" w:rsidRPr="00D33335" w:rsidRDefault="008C3F87" w:rsidP="008C3F87">
            <w:pPr>
              <w:spacing w:before="100" w:beforeAutospacing="1" w:after="100" w:afterAutospacing="1"/>
              <w:ind w:left="-29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Pharmacy</w:t>
            </w:r>
          </w:p>
        </w:tc>
      </w:tr>
      <w:tr w:rsidR="008C3F87" w:rsidRPr="00D33335" w14:paraId="3762E4AC" w14:textId="77777777" w:rsidTr="003A10C8">
        <w:trPr>
          <w:cantSplit/>
          <w:trHeight w:val="603"/>
          <w:tblHeader/>
        </w:trPr>
        <w:tc>
          <w:tcPr>
            <w:tcW w:w="355" w:type="dxa"/>
            <w:vMerge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textDirection w:val="btLr"/>
          </w:tcPr>
          <w:p w14:paraId="3762E48F" w14:textId="77777777" w:rsidR="008C3F87" w:rsidRPr="00D33335" w:rsidRDefault="008C3F87" w:rsidP="008C3F87">
            <w:pPr>
              <w:spacing w:before="100" w:beforeAutospacing="1" w:after="100" w:afterAutospacing="1"/>
              <w:ind w:left="113" w:right="113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  <w:tc>
          <w:tcPr>
            <w:tcW w:w="99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btLr"/>
          </w:tcPr>
          <w:p w14:paraId="3762E490" w14:textId="77777777" w:rsidR="008C3F87" w:rsidRPr="00D33335" w:rsidRDefault="008C3F87" w:rsidP="008C3F87">
            <w:pPr>
              <w:spacing w:before="100" w:beforeAutospacing="1" w:after="100" w:afterAutospacing="1" w:line="220" w:lineRule="exact"/>
              <w:ind w:left="113" w:right="113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62E491" w14:textId="77777777" w:rsidR="008C3F87" w:rsidRDefault="008C3F87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FR</w:t>
            </w:r>
          </w:p>
          <w:p w14:paraId="3762E492" w14:textId="77777777" w:rsidR="003A10C8" w:rsidRPr="00D33335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3A10C8">
              <w:rPr>
                <w:rFonts w:asciiTheme="minorBidi" w:hAnsiTheme="minorBidi"/>
                <w:sz w:val="18"/>
                <w:szCs w:val="18"/>
                <w:lang w:val="en-US"/>
              </w:rPr>
              <w:t>M ± SD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62E493" w14:textId="77777777" w:rsidR="008C3F87" w:rsidRPr="00D33335" w:rsidRDefault="008C3F87" w:rsidP="003A10C8">
            <w:pPr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SR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94" w14:textId="77777777" w:rsidR="003A10C8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FR</w:t>
            </w:r>
          </w:p>
          <w:p w14:paraId="3762E495" w14:textId="77777777" w:rsidR="008C3F87" w:rsidRPr="00D33335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3A10C8">
              <w:rPr>
                <w:rFonts w:asciiTheme="minorBidi" w:hAnsiTheme="minorBidi"/>
                <w:sz w:val="18"/>
                <w:szCs w:val="18"/>
                <w:lang w:val="en-US"/>
              </w:rPr>
              <w:t>M ± SD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96" w14:textId="77777777" w:rsidR="008C3F87" w:rsidRPr="00D33335" w:rsidRDefault="008C3F87" w:rsidP="003A10C8">
            <w:pPr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SR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97" w14:textId="77777777" w:rsidR="003A10C8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FR</w:t>
            </w:r>
          </w:p>
          <w:p w14:paraId="3762E498" w14:textId="77777777" w:rsidR="008C3F87" w:rsidRPr="00D33335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3A10C8">
              <w:rPr>
                <w:rFonts w:asciiTheme="minorBidi" w:hAnsiTheme="minorBidi"/>
                <w:sz w:val="18"/>
                <w:szCs w:val="18"/>
                <w:lang w:val="en-US"/>
              </w:rPr>
              <w:t>M ± SD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99" w14:textId="77777777" w:rsidR="008C3F87" w:rsidRPr="00D33335" w:rsidRDefault="008C3F87" w:rsidP="003A10C8">
            <w:pPr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SR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9A" w14:textId="77777777" w:rsidR="003A10C8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FR</w:t>
            </w:r>
          </w:p>
          <w:p w14:paraId="3762E49B" w14:textId="77777777" w:rsidR="008C3F87" w:rsidRPr="00D33335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3A10C8">
              <w:rPr>
                <w:rFonts w:asciiTheme="minorBidi" w:hAnsiTheme="minorBidi"/>
                <w:sz w:val="18"/>
                <w:szCs w:val="18"/>
                <w:lang w:val="en-US"/>
              </w:rPr>
              <w:t>M ± SD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9C" w14:textId="77777777" w:rsidR="008C3F87" w:rsidRPr="00D33335" w:rsidRDefault="008C3F87" w:rsidP="003A10C8">
            <w:pPr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SR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9D" w14:textId="77777777" w:rsidR="003A10C8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FR</w:t>
            </w:r>
          </w:p>
          <w:p w14:paraId="3762E49E" w14:textId="77777777" w:rsidR="008C3F87" w:rsidRPr="00D33335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3A10C8">
              <w:rPr>
                <w:rFonts w:asciiTheme="minorBidi" w:hAnsiTheme="minorBidi"/>
                <w:sz w:val="18"/>
                <w:szCs w:val="18"/>
                <w:lang w:val="en-US"/>
              </w:rPr>
              <w:t>M ± SD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9F" w14:textId="77777777" w:rsidR="008C3F87" w:rsidRPr="00D33335" w:rsidRDefault="008C3F87" w:rsidP="003A10C8">
            <w:pPr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SR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A0" w14:textId="77777777" w:rsidR="003A10C8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FR</w:t>
            </w:r>
          </w:p>
          <w:p w14:paraId="3762E4A1" w14:textId="77777777" w:rsidR="008C3F87" w:rsidRPr="00D33335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3A10C8">
              <w:rPr>
                <w:rFonts w:asciiTheme="minorBidi" w:hAnsiTheme="minorBidi"/>
                <w:sz w:val="18"/>
                <w:szCs w:val="18"/>
                <w:lang w:val="en-US"/>
              </w:rPr>
              <w:t>M ± SD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A2" w14:textId="77777777" w:rsidR="008C3F87" w:rsidRPr="00D33335" w:rsidRDefault="008C3F87" w:rsidP="003A10C8">
            <w:pPr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SR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A3" w14:textId="77777777" w:rsidR="003A10C8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FR</w:t>
            </w:r>
          </w:p>
          <w:p w14:paraId="3762E4A4" w14:textId="77777777" w:rsidR="008C3F87" w:rsidRPr="00D33335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3A10C8">
              <w:rPr>
                <w:rFonts w:asciiTheme="minorBidi" w:hAnsiTheme="minorBidi"/>
                <w:sz w:val="18"/>
                <w:szCs w:val="18"/>
                <w:lang w:val="en-US"/>
              </w:rPr>
              <w:t>M ± SD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A5" w14:textId="77777777" w:rsidR="008C3F87" w:rsidRPr="00D33335" w:rsidRDefault="008C3F87" w:rsidP="003A10C8">
            <w:pPr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SR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A6" w14:textId="77777777" w:rsidR="003A10C8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FR</w:t>
            </w:r>
          </w:p>
          <w:p w14:paraId="3762E4A7" w14:textId="77777777" w:rsidR="008C3F87" w:rsidRPr="00D33335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3A10C8">
              <w:rPr>
                <w:rFonts w:asciiTheme="minorBidi" w:hAnsiTheme="minorBidi"/>
                <w:sz w:val="18"/>
                <w:szCs w:val="18"/>
                <w:lang w:val="en-US"/>
              </w:rPr>
              <w:t>M ± SD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A8" w14:textId="77777777" w:rsidR="008C3F87" w:rsidRPr="00D33335" w:rsidRDefault="008C3F87" w:rsidP="003A10C8">
            <w:pPr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SR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62E4A9" w14:textId="77777777" w:rsidR="003A10C8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FR</w:t>
            </w:r>
          </w:p>
          <w:p w14:paraId="3762E4AA" w14:textId="77777777" w:rsidR="008C3F87" w:rsidRPr="00D33335" w:rsidRDefault="003A10C8" w:rsidP="003A10C8">
            <w:pPr>
              <w:ind w:left="-72" w:right="-29"/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3A10C8">
              <w:rPr>
                <w:rFonts w:asciiTheme="minorBidi" w:hAnsiTheme="minorBidi"/>
                <w:sz w:val="18"/>
                <w:szCs w:val="18"/>
                <w:lang w:val="en-US"/>
              </w:rPr>
              <w:t>M ± SD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3762E4AB" w14:textId="77777777" w:rsidR="008C3F87" w:rsidRPr="00D33335" w:rsidRDefault="008C3F87" w:rsidP="003A10C8">
            <w:pPr>
              <w:jc w:val="center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D33335">
              <w:rPr>
                <w:rFonts w:asciiTheme="minorBidi" w:hAnsiTheme="minorBidi"/>
                <w:sz w:val="20"/>
                <w:szCs w:val="20"/>
                <w:lang w:val="en-US"/>
              </w:rPr>
              <w:t>SR</w:t>
            </w:r>
          </w:p>
        </w:tc>
      </w:tr>
      <w:tr w:rsidR="008C3F87" w:rsidRPr="00D33335" w14:paraId="3762E4C1" w14:textId="77777777" w:rsidTr="008C3F87">
        <w:trPr>
          <w:cantSplit/>
          <w:trHeight w:val="562"/>
        </w:trPr>
        <w:tc>
          <w:tcPr>
            <w:tcW w:w="355" w:type="dxa"/>
            <w:vMerge w:val="restart"/>
            <w:tcBorders>
              <w:bottom w:val="nil"/>
              <w:right w:val="nil"/>
            </w:tcBorders>
            <w:shd w:val="clear" w:color="auto" w:fill="auto"/>
          </w:tcPr>
          <w:p w14:paraId="3762E4AD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A</w:t>
            </w:r>
          </w:p>
        </w:tc>
        <w:tc>
          <w:tcPr>
            <w:tcW w:w="995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AE" w14:textId="77777777" w:rsidR="008C3F87" w:rsidRPr="00D33335" w:rsidRDefault="008C3F87" w:rsidP="008C3F87">
            <w:pPr>
              <w:spacing w:before="100" w:beforeAutospacing="1" w:after="100" w:afterAutospacing="1" w:line="220" w:lineRule="exact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TFL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</w:tcPr>
          <w:p w14:paraId="3762E4AF" w14:textId="39869281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7</w:t>
            </w:r>
            <w:r w:rsidR="00A26A59">
              <w:rPr>
                <w:rFonts w:asciiTheme="minorBidi" w:hAnsiTheme="minorBidi"/>
                <w:sz w:val="18"/>
                <w:szCs w:val="18"/>
                <w:lang w:val="en-US"/>
              </w:rPr>
              <w:t>3</w:t>
            </w: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 xml:space="preserve"> ± 1.09</w:t>
            </w:r>
          </w:p>
        </w:tc>
        <w:tc>
          <w:tcPr>
            <w:tcW w:w="576" w:type="dxa"/>
            <w:tcBorders>
              <w:left w:val="nil"/>
              <w:bottom w:val="nil"/>
              <w:right w:val="nil"/>
            </w:tcBorders>
          </w:tcPr>
          <w:p w14:paraId="3762E4B0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75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1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27 ± 0.61</w:t>
            </w:r>
          </w:p>
        </w:tc>
        <w:tc>
          <w:tcPr>
            <w:tcW w:w="57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2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20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3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86 ± 0.81</w:t>
            </w:r>
          </w:p>
        </w:tc>
        <w:tc>
          <w:tcPr>
            <w:tcW w:w="57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4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65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5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45 ± 0.85</w:t>
            </w:r>
          </w:p>
        </w:tc>
        <w:tc>
          <w:tcPr>
            <w:tcW w:w="57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6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40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7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29 ± 0.39</w:t>
            </w:r>
          </w:p>
        </w:tc>
        <w:tc>
          <w:tcPr>
            <w:tcW w:w="57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8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55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9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03 ± 0.4</w:t>
            </w:r>
          </w:p>
        </w:tc>
        <w:tc>
          <w:tcPr>
            <w:tcW w:w="57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A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45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B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03 ± 0.5</w:t>
            </w:r>
          </w:p>
        </w:tc>
        <w:tc>
          <w:tcPr>
            <w:tcW w:w="57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C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60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D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79 ± 0.62</w:t>
            </w:r>
          </w:p>
        </w:tc>
        <w:tc>
          <w:tcPr>
            <w:tcW w:w="57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E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45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762E4BF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33 ± 0.6</w:t>
            </w:r>
          </w:p>
        </w:tc>
        <w:tc>
          <w:tcPr>
            <w:tcW w:w="576" w:type="dxa"/>
            <w:tcBorders>
              <w:left w:val="nil"/>
              <w:bottom w:val="nil"/>
            </w:tcBorders>
            <w:shd w:val="clear" w:color="auto" w:fill="auto"/>
          </w:tcPr>
          <w:p w14:paraId="3762E4C0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8</w:t>
            </w:r>
          </w:p>
        </w:tc>
      </w:tr>
      <w:tr w:rsidR="008C3F87" w:rsidRPr="00D33335" w14:paraId="3762E4D6" w14:textId="77777777" w:rsidTr="008C3F87">
        <w:trPr>
          <w:cantSplit/>
          <w:trHeight w:val="562"/>
        </w:trPr>
        <w:tc>
          <w:tcPr>
            <w:tcW w:w="355" w:type="dxa"/>
            <w:vMerge/>
            <w:tcBorders>
              <w:top w:val="nil"/>
              <w:bottom w:val="nil"/>
              <w:right w:val="nil"/>
            </w:tcBorders>
            <w:shd w:val="clear" w:color="auto" w:fill="auto"/>
          </w:tcPr>
          <w:p w14:paraId="3762E4C2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C3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TAL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762E4C4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16 ± 0.5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762E4C5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C6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5 ± 0.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C7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6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C8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31 ± 0.5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C9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CA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16 ± 0.4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CB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5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CC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57 ± 0.3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CD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5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CE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39 ± 0.4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CF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1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D0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58 ± 0.3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D1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5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D2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25 ± 0.5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D3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D4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52 ± 0.3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762E4D5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83</w:t>
            </w:r>
          </w:p>
        </w:tc>
      </w:tr>
      <w:tr w:rsidR="008C3F87" w:rsidRPr="00D33335" w14:paraId="3762E4EB" w14:textId="77777777" w:rsidTr="008C3F87">
        <w:trPr>
          <w:cantSplit/>
          <w:trHeight w:val="562"/>
        </w:trPr>
        <w:tc>
          <w:tcPr>
            <w:tcW w:w="355" w:type="dxa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</w:tcPr>
          <w:p w14:paraId="3762E4D7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B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D8" w14:textId="77777777" w:rsidR="008C3F87" w:rsidRPr="00D33335" w:rsidRDefault="008C3F87" w:rsidP="008C3F87">
            <w:pPr>
              <w:spacing w:before="100" w:beforeAutospacing="1" w:after="100" w:afterAutospacing="1" w:line="220" w:lineRule="exact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TFL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762E4D9" w14:textId="5E2E107A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7</w:t>
            </w:r>
            <w:r w:rsidR="00A26A59">
              <w:rPr>
                <w:rFonts w:asciiTheme="minorBidi" w:hAnsiTheme="minorBidi"/>
                <w:sz w:val="18"/>
                <w:szCs w:val="18"/>
                <w:lang w:val="en-US"/>
              </w:rPr>
              <w:t>5</w:t>
            </w: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 xml:space="preserve"> ± 0.8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762E4DA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DB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51 ± 0.7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DC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DD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35 ± 0.6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DE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DF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60 ± 0.9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E0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4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E1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93 ± 0.6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E2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E3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23 ± 0.9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E4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4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E5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51 ± 1.1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E6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0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E7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67 ± 0.6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E8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E9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74 ± 0.5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762E4EA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45</w:t>
            </w:r>
          </w:p>
        </w:tc>
      </w:tr>
      <w:tr w:rsidR="008C3F87" w:rsidRPr="00D33335" w14:paraId="3762E500" w14:textId="77777777" w:rsidTr="008C3F87">
        <w:trPr>
          <w:cantSplit/>
          <w:trHeight w:val="562"/>
        </w:trPr>
        <w:tc>
          <w:tcPr>
            <w:tcW w:w="355" w:type="dxa"/>
            <w:vMerge/>
            <w:tcBorders>
              <w:top w:val="nil"/>
              <w:bottom w:val="nil"/>
              <w:right w:val="nil"/>
            </w:tcBorders>
            <w:shd w:val="clear" w:color="auto" w:fill="auto"/>
          </w:tcPr>
          <w:p w14:paraId="3762E4EC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ED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TAL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762E4EE" w14:textId="194C8B3B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44 ± 0.4</w:t>
            </w:r>
            <w:r w:rsidR="00A26A59">
              <w:rPr>
                <w:rFonts w:asciiTheme="minorBidi" w:hAnsiTheme="minorBidi"/>
                <w:sz w:val="18"/>
                <w:szCs w:val="18"/>
                <w:lang w:val="en-US"/>
              </w:rPr>
              <w:t>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762E4EF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3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0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1.98 ± 0.3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1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5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2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06 ± 0.3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3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5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4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10 ± 0.4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5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8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6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31 ± 0.2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7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5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8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13 ± 0.4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9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6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A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0 ± 0.4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B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C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18 ± 0.4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D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4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4FE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21 ± 0.7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762E4FF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58</w:t>
            </w:r>
          </w:p>
        </w:tc>
      </w:tr>
      <w:tr w:rsidR="008C3F87" w:rsidRPr="00D33335" w14:paraId="3762E515" w14:textId="77777777" w:rsidTr="008C3F87">
        <w:trPr>
          <w:cantSplit/>
          <w:trHeight w:val="562"/>
        </w:trPr>
        <w:tc>
          <w:tcPr>
            <w:tcW w:w="355" w:type="dxa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</w:tcPr>
          <w:p w14:paraId="3762E501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C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02" w14:textId="77777777" w:rsidR="008C3F87" w:rsidRPr="00D33335" w:rsidRDefault="008C3F87" w:rsidP="008C3F87">
            <w:pPr>
              <w:spacing w:before="100" w:beforeAutospacing="1" w:after="100" w:afterAutospacing="1" w:line="220" w:lineRule="exact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TFL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762E503" w14:textId="7C84F13B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4</w:t>
            </w:r>
            <w:r w:rsidR="00A26A59">
              <w:rPr>
                <w:rFonts w:asciiTheme="minorBidi" w:hAnsiTheme="minorBidi"/>
                <w:sz w:val="18"/>
                <w:szCs w:val="18"/>
                <w:lang w:val="en-US"/>
              </w:rPr>
              <w:t>0</w:t>
            </w: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 xml:space="preserve"> ± 0.9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762E504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7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05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93 ± 0.5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06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07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07 ± 1.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08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5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09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95 ± 0.3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0A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5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0B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18 ± 0.4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0C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5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0D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34 ± 0.6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0E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0F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26 ± 0.4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10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1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11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60 ± 0.5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12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13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76 ± 0.5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762E514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45</w:t>
            </w:r>
          </w:p>
        </w:tc>
      </w:tr>
      <w:tr w:rsidR="008C3F87" w:rsidRPr="00D33335" w14:paraId="3762E52A" w14:textId="77777777" w:rsidTr="008C3F87">
        <w:trPr>
          <w:cantSplit/>
          <w:trHeight w:val="562"/>
        </w:trPr>
        <w:tc>
          <w:tcPr>
            <w:tcW w:w="355" w:type="dxa"/>
            <w:vMerge/>
            <w:tcBorders>
              <w:top w:val="nil"/>
              <w:bottom w:val="nil"/>
              <w:right w:val="nil"/>
            </w:tcBorders>
            <w:shd w:val="clear" w:color="auto" w:fill="auto"/>
          </w:tcPr>
          <w:p w14:paraId="3762E516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17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TAL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762E518" w14:textId="39465941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0</w:t>
            </w:r>
            <w:r w:rsidR="00A26A59">
              <w:rPr>
                <w:rFonts w:asciiTheme="minorBidi" w:hAnsiTheme="minorBidi"/>
                <w:sz w:val="18"/>
                <w:szCs w:val="18"/>
                <w:lang w:val="en-US"/>
              </w:rPr>
              <w:t>7</w:t>
            </w: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 xml:space="preserve"> ± 0.6</w:t>
            </w:r>
            <w:r w:rsidR="00A26A59">
              <w:rPr>
                <w:rFonts w:asciiTheme="minorBidi" w:hAnsiTheme="minorBidi"/>
                <w:sz w:val="18"/>
                <w:szCs w:val="18"/>
                <w:lang w:val="en-US"/>
              </w:rPr>
              <w:t>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762E519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1A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37 ± 0.5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1B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1.7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1C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23 ± 0.4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1D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1.9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1E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08 ± 0.3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1F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20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55 ± 0.4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21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5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22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50 ± 0.3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23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3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24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36 ± 0.4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25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1.5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26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1.90 ± 0.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27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28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19 ± 0.4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762E529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17</w:t>
            </w:r>
          </w:p>
        </w:tc>
      </w:tr>
      <w:tr w:rsidR="008C3F87" w:rsidRPr="00D33335" w14:paraId="3762E53F" w14:textId="77777777" w:rsidTr="008C3F87">
        <w:trPr>
          <w:cantSplit/>
          <w:trHeight w:val="562"/>
        </w:trPr>
        <w:tc>
          <w:tcPr>
            <w:tcW w:w="355" w:type="dxa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</w:tcPr>
          <w:p w14:paraId="3762E52B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D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2C" w14:textId="77777777" w:rsidR="008C3F87" w:rsidRPr="00D33335" w:rsidRDefault="008C3F87" w:rsidP="008C3F87">
            <w:pPr>
              <w:spacing w:before="100" w:beforeAutospacing="1" w:after="100" w:afterAutospacing="1" w:line="220" w:lineRule="exact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TFL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762E52D" w14:textId="6769A8B0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1</w:t>
            </w:r>
            <w:r w:rsidR="00A26A59">
              <w:rPr>
                <w:rFonts w:asciiTheme="minorBidi" w:hAnsiTheme="minorBidi"/>
                <w:sz w:val="18"/>
                <w:szCs w:val="18"/>
                <w:lang w:val="en-US"/>
              </w:rPr>
              <w:t>2</w:t>
            </w: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 xml:space="preserve"> ± 0.2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762E52E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4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2F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96 ± 0.6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30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1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31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45 ± 0.5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32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5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33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32 ± 0.2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34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7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35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20 ± 0.5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36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5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37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49 ± 0.7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38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39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08 ± 0.2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3A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3B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80 ± 0.6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3C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7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3D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13 ± 0.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762E53E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50</w:t>
            </w:r>
          </w:p>
        </w:tc>
      </w:tr>
      <w:tr w:rsidR="008C3F87" w:rsidRPr="00D33335" w14:paraId="3762E554" w14:textId="77777777" w:rsidTr="008C3F87">
        <w:trPr>
          <w:cantSplit/>
          <w:trHeight w:val="562"/>
        </w:trPr>
        <w:tc>
          <w:tcPr>
            <w:tcW w:w="355" w:type="dxa"/>
            <w:vMerge/>
            <w:tcBorders>
              <w:top w:val="nil"/>
              <w:bottom w:val="nil"/>
              <w:right w:val="nil"/>
            </w:tcBorders>
            <w:shd w:val="clear" w:color="auto" w:fill="auto"/>
          </w:tcPr>
          <w:p w14:paraId="3762E540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41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TAL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762E542" w14:textId="23E28686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3</w:t>
            </w:r>
            <w:r w:rsidR="00A26A59">
              <w:rPr>
                <w:rFonts w:asciiTheme="minorBidi" w:hAnsiTheme="minorBidi"/>
                <w:sz w:val="18"/>
                <w:szCs w:val="18"/>
                <w:lang w:val="en-US"/>
              </w:rPr>
              <w:t>7</w:t>
            </w: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 xml:space="preserve"> ± 0.2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762E543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44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29 ± 0.5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45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46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17 ± 0.2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47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6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48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68 ± 0.4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49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0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4A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15 ± 0.4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4B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5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4C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43 ± 0.2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4D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3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4E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1.78 ± 0.2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4F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3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50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13 ± 0.4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51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5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52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25 ± 0.2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762E553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58</w:t>
            </w:r>
          </w:p>
        </w:tc>
      </w:tr>
      <w:tr w:rsidR="008C3F87" w:rsidRPr="00D33335" w14:paraId="3762E569" w14:textId="77777777" w:rsidTr="008C3F87">
        <w:trPr>
          <w:cantSplit/>
          <w:trHeight w:val="562"/>
        </w:trPr>
        <w:tc>
          <w:tcPr>
            <w:tcW w:w="355" w:type="dxa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</w:tcPr>
          <w:p w14:paraId="3762E555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E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56" w14:textId="77777777" w:rsidR="008C3F87" w:rsidRPr="00D33335" w:rsidRDefault="008C3F87" w:rsidP="008C3F87">
            <w:pPr>
              <w:spacing w:before="100" w:beforeAutospacing="1" w:after="100" w:afterAutospacing="1" w:line="220" w:lineRule="exact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TFL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762E557" w14:textId="571C529C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1.9</w:t>
            </w:r>
            <w:r w:rsidR="00A26A59">
              <w:rPr>
                <w:rFonts w:asciiTheme="minorBidi" w:hAnsiTheme="minorBidi"/>
                <w:sz w:val="18"/>
                <w:szCs w:val="18"/>
                <w:lang w:val="en-US"/>
              </w:rPr>
              <w:t>3</w:t>
            </w: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 xml:space="preserve"> ± 0.6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762E558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59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01 ± 0.7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5A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5B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62 ± 0.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5C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5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5D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65 ± 0.6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5E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0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5F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81 ± 0.5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60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3.7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61" w14:textId="77777777" w:rsidR="008C3F87" w:rsidRPr="00C74A9B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C74A9B">
              <w:rPr>
                <w:rFonts w:asciiTheme="minorBidi" w:hAnsiTheme="minorBidi"/>
                <w:sz w:val="18"/>
                <w:szCs w:val="18"/>
                <w:lang w:val="en-US"/>
              </w:rPr>
              <w:t>2.79 ± 0.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62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63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77 ± 0.8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64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65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64 ± 0.7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66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7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67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29 ± 0.4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762E568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80</w:t>
            </w:r>
          </w:p>
        </w:tc>
      </w:tr>
      <w:tr w:rsidR="008C3F87" w:rsidRPr="00D33335" w14:paraId="3762E57E" w14:textId="77777777" w:rsidTr="008C3F87">
        <w:trPr>
          <w:cantSplit/>
          <w:trHeight w:val="562"/>
        </w:trPr>
        <w:tc>
          <w:tcPr>
            <w:tcW w:w="355" w:type="dxa"/>
            <w:vMerge/>
            <w:tcBorders>
              <w:top w:val="nil"/>
              <w:bottom w:val="nil"/>
              <w:right w:val="nil"/>
            </w:tcBorders>
            <w:shd w:val="clear" w:color="auto" w:fill="auto"/>
          </w:tcPr>
          <w:p w14:paraId="3762E56A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6B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TAL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762E56C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1.86 ± 0.3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762E56D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1.8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6E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4 ± 0.4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6F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1.8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70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14 ± 0.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71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1.9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72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25 ± 0.5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73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1.7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74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15 ± 0.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75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6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76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43 ± 0.5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77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78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55 ± 0.4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79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1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7A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22 ± 0.6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7B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1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7C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0 ± 0.3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762E57D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17</w:t>
            </w:r>
          </w:p>
        </w:tc>
      </w:tr>
      <w:tr w:rsidR="008C3F87" w:rsidRPr="00D33335" w14:paraId="3762E593" w14:textId="77777777" w:rsidTr="008C3F87">
        <w:trPr>
          <w:cantSplit/>
          <w:trHeight w:val="562"/>
        </w:trPr>
        <w:tc>
          <w:tcPr>
            <w:tcW w:w="355" w:type="dxa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</w:tcPr>
          <w:p w14:paraId="3762E57F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F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80" w14:textId="77777777" w:rsidR="008C3F87" w:rsidRPr="00D33335" w:rsidRDefault="008C3F87" w:rsidP="008C3F87">
            <w:pPr>
              <w:spacing w:before="100" w:beforeAutospacing="1" w:after="100" w:afterAutospacing="1" w:line="220" w:lineRule="exact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TFL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762E581" w14:textId="3987E0B9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</w:t>
            </w:r>
            <w:r w:rsidR="00A26A59">
              <w:rPr>
                <w:rFonts w:asciiTheme="minorBidi" w:hAnsiTheme="minorBidi"/>
                <w:sz w:val="18"/>
                <w:szCs w:val="18"/>
                <w:lang w:val="en-US"/>
              </w:rPr>
              <w:t>79</w:t>
            </w: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 xml:space="preserve"> ± 0.8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762E582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83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46 ± 0.1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84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7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85" w14:textId="77777777" w:rsidR="008C3F87" w:rsidRPr="00702E1D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702E1D">
              <w:rPr>
                <w:rFonts w:asciiTheme="minorBidi" w:hAnsiTheme="minorBidi"/>
                <w:sz w:val="18"/>
                <w:szCs w:val="18"/>
                <w:lang w:val="en-US"/>
              </w:rPr>
              <w:t>2.37 ± 0.86</w:t>
            </w:r>
            <w:bookmarkStart w:id="0" w:name="_GoBack"/>
            <w:bookmarkEnd w:id="0"/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86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87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09 ± 0.7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88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7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89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26 ± 0.4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8A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5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8B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72 ± 1.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8C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8D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75 ± 0.3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8E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8F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60 ± 0.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90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3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2E591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88 ± 0.5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762E592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3.45</w:t>
            </w:r>
          </w:p>
        </w:tc>
      </w:tr>
      <w:tr w:rsidR="008C3F87" w:rsidRPr="00D33335" w14:paraId="3762E5A8" w14:textId="77777777" w:rsidTr="008C3F87">
        <w:trPr>
          <w:cantSplit/>
          <w:trHeight w:val="562"/>
        </w:trPr>
        <w:tc>
          <w:tcPr>
            <w:tcW w:w="355" w:type="dxa"/>
            <w:vMerge/>
            <w:tcBorders>
              <w:top w:val="nil"/>
              <w:right w:val="nil"/>
            </w:tcBorders>
            <w:shd w:val="clear" w:color="auto" w:fill="auto"/>
          </w:tcPr>
          <w:p w14:paraId="3762E594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99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95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TAL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3762E596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39 ± 0.56</w:t>
            </w:r>
          </w:p>
        </w:tc>
        <w:tc>
          <w:tcPr>
            <w:tcW w:w="576" w:type="dxa"/>
            <w:tcBorders>
              <w:top w:val="nil"/>
              <w:left w:val="nil"/>
              <w:right w:val="nil"/>
            </w:tcBorders>
          </w:tcPr>
          <w:p w14:paraId="3762E597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33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98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38 ± 0.19</w:t>
            </w:r>
          </w:p>
        </w:tc>
        <w:tc>
          <w:tcPr>
            <w:tcW w:w="57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99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1.42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9A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19 ± 0.53</w:t>
            </w:r>
          </w:p>
        </w:tc>
        <w:tc>
          <w:tcPr>
            <w:tcW w:w="57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9B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17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9C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43 ± 0.59</w:t>
            </w:r>
          </w:p>
        </w:tc>
        <w:tc>
          <w:tcPr>
            <w:tcW w:w="57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9D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33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9E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46 ± 0.32</w:t>
            </w:r>
          </w:p>
        </w:tc>
        <w:tc>
          <w:tcPr>
            <w:tcW w:w="57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9F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83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A0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21 ± 0.62</w:t>
            </w:r>
          </w:p>
        </w:tc>
        <w:tc>
          <w:tcPr>
            <w:tcW w:w="57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A1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25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A2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04 ± 0.27</w:t>
            </w:r>
          </w:p>
        </w:tc>
        <w:tc>
          <w:tcPr>
            <w:tcW w:w="57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A3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0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A4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12 ± 0.41</w:t>
            </w:r>
          </w:p>
        </w:tc>
        <w:tc>
          <w:tcPr>
            <w:tcW w:w="57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A5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67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62E5A6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2.24 ± 0.53</w:t>
            </w:r>
          </w:p>
        </w:tc>
        <w:tc>
          <w:tcPr>
            <w:tcW w:w="576" w:type="dxa"/>
            <w:tcBorders>
              <w:top w:val="nil"/>
              <w:left w:val="nil"/>
            </w:tcBorders>
            <w:shd w:val="clear" w:color="auto" w:fill="auto"/>
          </w:tcPr>
          <w:p w14:paraId="3762E5A7" w14:textId="77777777" w:rsidR="008C3F87" w:rsidRPr="00D33335" w:rsidRDefault="008C3F87" w:rsidP="008C3F87">
            <w:pPr>
              <w:spacing w:before="100" w:beforeAutospacing="1" w:after="100" w:afterAutospacing="1"/>
              <w:ind w:left="-72" w:right="-29"/>
              <w:jc w:val="center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D33335">
              <w:rPr>
                <w:rFonts w:asciiTheme="minorBidi" w:hAnsiTheme="minorBidi"/>
                <w:sz w:val="18"/>
                <w:szCs w:val="18"/>
                <w:lang w:val="en-US"/>
              </w:rPr>
              <w:t>1.42</w:t>
            </w:r>
          </w:p>
        </w:tc>
      </w:tr>
    </w:tbl>
    <w:p w14:paraId="3762E5A9" w14:textId="77777777" w:rsidR="003A10C8" w:rsidRDefault="0027589F" w:rsidP="007C14E4">
      <w:pPr>
        <w:spacing w:after="0" w:line="240" w:lineRule="auto"/>
        <w:rPr>
          <w:rFonts w:asciiTheme="minorBidi" w:hAnsiTheme="minorBidi"/>
          <w:sz w:val="20"/>
          <w:szCs w:val="20"/>
        </w:rPr>
      </w:pPr>
      <w:r w:rsidRPr="0027589F">
        <w:rPr>
          <w:rFonts w:asciiTheme="minorBidi" w:hAnsiTheme="minorBidi"/>
          <w:sz w:val="20"/>
          <w:szCs w:val="20"/>
        </w:rPr>
        <w:t>FR: Follower’s</w:t>
      </w:r>
      <w:r w:rsidR="00AE02FA">
        <w:rPr>
          <w:rFonts w:asciiTheme="minorBidi" w:hAnsiTheme="minorBidi"/>
          <w:sz w:val="20"/>
          <w:szCs w:val="20"/>
        </w:rPr>
        <w:t xml:space="preserve"> r</w:t>
      </w:r>
      <w:r w:rsidRPr="0027589F">
        <w:rPr>
          <w:rFonts w:asciiTheme="minorBidi" w:hAnsiTheme="minorBidi"/>
          <w:sz w:val="20"/>
          <w:szCs w:val="20"/>
        </w:rPr>
        <w:t>ating</w:t>
      </w:r>
      <w:r w:rsidRPr="0027589F">
        <w:rPr>
          <w:rFonts w:asciiTheme="minorBidi" w:hAnsiTheme="minorBidi"/>
          <w:sz w:val="20"/>
          <w:szCs w:val="20"/>
        </w:rPr>
        <w:tab/>
      </w:r>
      <w:r w:rsidRPr="0027589F">
        <w:rPr>
          <w:rFonts w:asciiTheme="minorBidi" w:hAnsiTheme="minorBidi"/>
          <w:sz w:val="20"/>
          <w:szCs w:val="20"/>
        </w:rPr>
        <w:tab/>
      </w:r>
      <w:r w:rsidR="003A10C8">
        <w:rPr>
          <w:rFonts w:asciiTheme="minorBidi" w:hAnsiTheme="minorBidi"/>
          <w:sz w:val="20"/>
          <w:szCs w:val="20"/>
        </w:rPr>
        <w:tab/>
      </w:r>
      <w:r w:rsidRPr="0027589F">
        <w:rPr>
          <w:rFonts w:asciiTheme="minorBidi" w:hAnsiTheme="minorBidi"/>
          <w:sz w:val="20"/>
          <w:szCs w:val="20"/>
        </w:rPr>
        <w:t>SR: Self-rating</w:t>
      </w:r>
      <w:r w:rsidRPr="0027589F">
        <w:rPr>
          <w:rFonts w:asciiTheme="minorBidi" w:hAnsiTheme="minorBidi"/>
          <w:sz w:val="20"/>
          <w:szCs w:val="20"/>
        </w:rPr>
        <w:tab/>
      </w:r>
      <w:r w:rsidRPr="0027589F">
        <w:rPr>
          <w:rFonts w:asciiTheme="minorBidi" w:hAnsiTheme="minorBidi"/>
          <w:sz w:val="20"/>
          <w:szCs w:val="20"/>
        </w:rPr>
        <w:tab/>
      </w:r>
      <w:r w:rsidRPr="0027589F">
        <w:rPr>
          <w:rFonts w:asciiTheme="minorBidi" w:hAnsiTheme="minorBidi"/>
          <w:sz w:val="20"/>
          <w:szCs w:val="20"/>
        </w:rPr>
        <w:tab/>
      </w:r>
      <w:r w:rsidR="003A10C8">
        <w:rPr>
          <w:rFonts w:asciiTheme="minorBidi" w:hAnsiTheme="minorBidi"/>
          <w:sz w:val="20"/>
          <w:szCs w:val="20"/>
        </w:rPr>
        <w:tab/>
        <w:t>M: Mean</w:t>
      </w:r>
      <w:r w:rsidR="003A10C8">
        <w:rPr>
          <w:rFonts w:asciiTheme="minorBidi" w:hAnsiTheme="minorBidi"/>
          <w:sz w:val="20"/>
          <w:szCs w:val="20"/>
        </w:rPr>
        <w:tab/>
      </w:r>
      <w:r w:rsidR="003A10C8">
        <w:rPr>
          <w:rFonts w:asciiTheme="minorBidi" w:hAnsiTheme="minorBidi"/>
          <w:sz w:val="20"/>
          <w:szCs w:val="20"/>
        </w:rPr>
        <w:tab/>
      </w:r>
      <w:r w:rsidR="003A10C8">
        <w:rPr>
          <w:rFonts w:asciiTheme="minorBidi" w:hAnsiTheme="minorBidi"/>
          <w:sz w:val="20"/>
          <w:szCs w:val="20"/>
        </w:rPr>
        <w:tab/>
        <w:t>SD: Standard deviation</w:t>
      </w:r>
    </w:p>
    <w:p w14:paraId="3762E5AA" w14:textId="77777777" w:rsidR="0027589F" w:rsidRPr="0027589F" w:rsidRDefault="0027589F" w:rsidP="003A10C8">
      <w:pPr>
        <w:spacing w:after="0" w:line="240" w:lineRule="auto"/>
        <w:rPr>
          <w:rFonts w:asciiTheme="minorBidi" w:hAnsiTheme="minorBidi"/>
          <w:sz w:val="20"/>
          <w:szCs w:val="20"/>
        </w:rPr>
      </w:pPr>
      <w:r w:rsidRPr="0027589F">
        <w:rPr>
          <w:rFonts w:asciiTheme="minorBidi" w:hAnsiTheme="minorBidi"/>
          <w:sz w:val="20"/>
          <w:szCs w:val="20"/>
        </w:rPr>
        <w:t>TF</w:t>
      </w:r>
      <w:r w:rsidR="003A10C8">
        <w:rPr>
          <w:rFonts w:asciiTheme="minorBidi" w:hAnsiTheme="minorBidi"/>
          <w:sz w:val="20"/>
          <w:szCs w:val="20"/>
        </w:rPr>
        <w:t>L: Transformational leadership</w:t>
      </w:r>
      <w:r w:rsidR="003A10C8">
        <w:rPr>
          <w:rFonts w:asciiTheme="minorBidi" w:hAnsiTheme="minorBidi"/>
          <w:sz w:val="20"/>
          <w:szCs w:val="20"/>
        </w:rPr>
        <w:tab/>
      </w:r>
      <w:r w:rsidRPr="0027589F">
        <w:rPr>
          <w:rFonts w:asciiTheme="minorBidi" w:hAnsiTheme="minorBidi"/>
          <w:sz w:val="20"/>
          <w:szCs w:val="20"/>
        </w:rPr>
        <w:t>TAL: Transactional leadership</w:t>
      </w:r>
      <w:r w:rsidR="003A10C8">
        <w:rPr>
          <w:rFonts w:asciiTheme="minorBidi" w:hAnsiTheme="minorBidi"/>
          <w:sz w:val="20"/>
          <w:szCs w:val="20"/>
        </w:rPr>
        <w:tab/>
      </w:r>
      <w:r w:rsidR="003A10C8">
        <w:rPr>
          <w:rFonts w:asciiTheme="minorBidi" w:hAnsiTheme="minorBidi"/>
          <w:sz w:val="20"/>
          <w:szCs w:val="20"/>
        </w:rPr>
        <w:tab/>
      </w:r>
      <w:r w:rsidRPr="0027589F">
        <w:rPr>
          <w:rFonts w:asciiTheme="minorBidi" w:hAnsiTheme="minorBidi"/>
          <w:sz w:val="20"/>
          <w:szCs w:val="20"/>
        </w:rPr>
        <w:t>ICU: Intensive Care Unit</w:t>
      </w:r>
      <w:r>
        <w:rPr>
          <w:rFonts w:asciiTheme="minorBidi" w:hAnsiTheme="minorBidi"/>
          <w:sz w:val="20"/>
          <w:szCs w:val="20"/>
        </w:rPr>
        <w:tab/>
      </w:r>
      <w:r w:rsidRPr="0027589F">
        <w:rPr>
          <w:rFonts w:asciiTheme="minorBidi" w:hAnsiTheme="minorBidi"/>
          <w:sz w:val="20"/>
          <w:szCs w:val="20"/>
        </w:rPr>
        <w:tab/>
        <w:t>A&amp;E: Accidents and Emergency</w:t>
      </w:r>
    </w:p>
    <w:sectPr w:rsidR="0027589F" w:rsidRPr="0027589F" w:rsidSect="00F50ED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tDAzMDE1NTC1MDFS0lEKTi0uzszPAymwrAUAysbTGiwAAAA="/>
  </w:docVars>
  <w:rsids>
    <w:rsidRoot w:val="00F50ED5"/>
    <w:rsid w:val="00005B87"/>
    <w:rsid w:val="0001479E"/>
    <w:rsid w:val="0001686B"/>
    <w:rsid w:val="00065892"/>
    <w:rsid w:val="000702F1"/>
    <w:rsid w:val="00153F28"/>
    <w:rsid w:val="00162AAF"/>
    <w:rsid w:val="00162EB8"/>
    <w:rsid w:val="001835DF"/>
    <w:rsid w:val="001E2B54"/>
    <w:rsid w:val="001F07FE"/>
    <w:rsid w:val="0027589F"/>
    <w:rsid w:val="002916BC"/>
    <w:rsid w:val="002D6B33"/>
    <w:rsid w:val="002E0B0D"/>
    <w:rsid w:val="003574D3"/>
    <w:rsid w:val="003852E4"/>
    <w:rsid w:val="003A10C8"/>
    <w:rsid w:val="003D60C2"/>
    <w:rsid w:val="003F2B3C"/>
    <w:rsid w:val="00474DAE"/>
    <w:rsid w:val="00514FB4"/>
    <w:rsid w:val="0052316C"/>
    <w:rsid w:val="00607D40"/>
    <w:rsid w:val="006312D2"/>
    <w:rsid w:val="00702E1D"/>
    <w:rsid w:val="007118A8"/>
    <w:rsid w:val="00765074"/>
    <w:rsid w:val="00770F32"/>
    <w:rsid w:val="007B0AC0"/>
    <w:rsid w:val="007C14E4"/>
    <w:rsid w:val="008C3F87"/>
    <w:rsid w:val="0091167E"/>
    <w:rsid w:val="0094302D"/>
    <w:rsid w:val="00A1294B"/>
    <w:rsid w:val="00A26A59"/>
    <w:rsid w:val="00AE02FA"/>
    <w:rsid w:val="00B02A65"/>
    <w:rsid w:val="00B96A6C"/>
    <w:rsid w:val="00BA5E87"/>
    <w:rsid w:val="00BC3F6F"/>
    <w:rsid w:val="00C74A9B"/>
    <w:rsid w:val="00D33335"/>
    <w:rsid w:val="00D9430D"/>
    <w:rsid w:val="00E145E6"/>
    <w:rsid w:val="00F02973"/>
    <w:rsid w:val="00F2455B"/>
    <w:rsid w:val="00F50548"/>
    <w:rsid w:val="00F50ED5"/>
    <w:rsid w:val="00FD1AD9"/>
    <w:rsid w:val="00FD7F42"/>
    <w:rsid w:val="00FF1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2E482"/>
  <w15:chartTrackingRefBased/>
  <w15:docId w15:val="{BE6DAEB2-6D6F-427E-B7A0-A97EBCD83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0E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14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0</TotalTime>
  <Pages>1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am elamir</dc:creator>
  <cp:keywords/>
  <dc:description/>
  <cp:lastModifiedBy>hossam elamir</cp:lastModifiedBy>
  <cp:revision>18</cp:revision>
  <dcterms:created xsi:type="dcterms:W3CDTF">2020-06-12T23:35:00Z</dcterms:created>
  <dcterms:modified xsi:type="dcterms:W3CDTF">2021-09-25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8"&gt;&lt;session id="2KoD4Zxm"/&gt;&lt;style id="http://www.zotero.org/styles/apa" locale="en-US" hasBibliography="1" bibliographyStyleHasBeenSet="0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